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53D375" w14:textId="58A09250" w:rsidR="00856D6C" w:rsidRPr="00856D6C" w:rsidRDefault="00856D6C" w:rsidP="00856D6C">
      <w:pPr>
        <w:spacing w:after="0" w:line="240" w:lineRule="auto"/>
        <w:ind w:right="1008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Q9) </w:t>
      </w:r>
      <w:r w:rsidRPr="00856D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rite a program to perform n-gram analysis on Amazon review data set and also compare result while performing different type of n-gram analysis on the given dataset</w:t>
      </w:r>
    </w:p>
    <w:p w14:paraId="05D1C05E" w14:textId="2319F309" w:rsidR="00856D6C" w:rsidRPr="00856D6C" w:rsidRDefault="00856D6C" w:rsidP="00856D6C">
      <w:pPr>
        <w:spacing w:before="100" w:beforeAutospacing="1" w:after="100" w:afterAutospacing="1" w:line="240" w:lineRule="auto"/>
        <w:ind w:right="1008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56D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o perform n-gram analysis on an Amazon review dataset, Python with the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ltk</w:t>
      </w:r>
      <w:proofErr w:type="spellEnd"/>
      <w:r w:rsidRPr="00856D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klearn</w:t>
      </w:r>
      <w:proofErr w:type="spellEnd"/>
      <w:r w:rsidRPr="00856D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libraries for natural language processing. Below is a sample program to perform unigrams, bigrams, and trigrams (n-grams) analysis and compare the results. It uses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ountVectorizer</w:t>
      </w:r>
      <w:proofErr w:type="spellEnd"/>
      <w:r w:rsidRPr="00856D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rom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klearn</w:t>
      </w:r>
      <w:proofErr w:type="spellEnd"/>
      <w:r w:rsidRPr="00856D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extract the n-grams from the dataset.</w:t>
      </w:r>
    </w:p>
    <w:p w14:paraId="5ACD95E9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ython</w:t>
      </w:r>
    </w:p>
    <w:p w14:paraId="1BFCFB97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opy code</w:t>
      </w:r>
    </w:p>
    <w:p w14:paraId="534C9191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mport pandas as pd</w:t>
      </w:r>
    </w:p>
    <w:p w14:paraId="3B794CFB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from </w:t>
      </w:r>
      <w:proofErr w:type="spellStart"/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klearn.feature</w:t>
      </w:r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_extraction.text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import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ountVectorizer</w:t>
      </w:r>
      <w:proofErr w:type="spellEnd"/>
    </w:p>
    <w:p w14:paraId="378B02D7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rom collections import Counter</w:t>
      </w:r>
    </w:p>
    <w:p w14:paraId="6AF8BAC9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import </w:t>
      </w:r>
      <w:proofErr w:type="spellStart"/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atplotlib.pyplot</w:t>
      </w:r>
      <w:proofErr w:type="spellEnd"/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as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lt</w:t>
      </w:r>
      <w:proofErr w:type="spellEnd"/>
    </w:p>
    <w:p w14:paraId="63229233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import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ltk</w:t>
      </w:r>
      <w:proofErr w:type="spellEnd"/>
    </w:p>
    <w:p w14:paraId="404F9EFF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from </w:t>
      </w:r>
      <w:proofErr w:type="spellStart"/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ltk.corpus</w:t>
      </w:r>
      <w:proofErr w:type="spellEnd"/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import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topwords</w:t>
      </w:r>
      <w:proofErr w:type="spellEnd"/>
    </w:p>
    <w:p w14:paraId="499368C3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mport re</w:t>
      </w:r>
    </w:p>
    <w:p w14:paraId="3726EFA9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6BC4F2AB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# Download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topword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from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ltk</w:t>
      </w:r>
      <w:proofErr w:type="spellEnd"/>
    </w:p>
    <w:p w14:paraId="7D9E86E0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ltk.download</w:t>
      </w:r>
      <w:proofErr w:type="spellEnd"/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'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topword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')</w:t>
      </w:r>
    </w:p>
    <w:p w14:paraId="45A929D9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top_word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= set(</w:t>
      </w:r>
      <w:proofErr w:type="spellStart"/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topwords.words</w:t>
      </w:r>
      <w:proofErr w:type="spellEnd"/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'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nglish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'))</w:t>
      </w:r>
    </w:p>
    <w:p w14:paraId="05B74805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6352A7A7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# Load the Amazon review dataset (assuming the data is in a CSV file)</w:t>
      </w:r>
    </w:p>
    <w:p w14:paraId="74F6A894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# Replace 'amazon_reviews.csv' with the actual path to the dataset.</w:t>
      </w:r>
    </w:p>
    <w:p w14:paraId="35AE19B9" w14:textId="083458C8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f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= </w:t>
      </w:r>
      <w:proofErr w:type="spellStart"/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d.read</w:t>
      </w:r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_csv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r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‘Test</w:t>
      </w: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.csv')</w:t>
      </w:r>
    </w:p>
    <w:p w14:paraId="731D8DAB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4FD0D38E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# Preprocessing: clean the text, remove non-alphabetic characters and convert to lowercase</w:t>
      </w:r>
    </w:p>
    <w:p w14:paraId="1950C0EF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def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reprocess_text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text):</w:t>
      </w:r>
    </w:p>
    <w:p w14:paraId="4A065C34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text =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e.sub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r'[^a-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zA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-Z\s]', '', </w:t>
      </w:r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ext)  #</w:t>
      </w:r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Remove non-alphabetic characters</w:t>
      </w:r>
    </w:p>
    <w:p w14:paraId="710C0663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text = </w:t>
      </w:r>
      <w:proofErr w:type="spellStart"/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ext.lower</w:t>
      </w:r>
      <w:proofErr w:type="spellEnd"/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)  # Convert to lowercase</w:t>
      </w:r>
    </w:p>
    <w:p w14:paraId="755DF973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text = ' </w:t>
      </w:r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'.join</w:t>
      </w:r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([word for word in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ext.split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() if word not in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top_word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])  # Remove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topwords</w:t>
      </w:r>
      <w:proofErr w:type="spellEnd"/>
    </w:p>
    <w:p w14:paraId="3137A9CA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return text</w:t>
      </w:r>
    </w:p>
    <w:p w14:paraId="3F796B59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3017FB51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f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['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leaned_review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'] =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f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['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eviewText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'</w:t>
      </w:r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.apply</w:t>
      </w:r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reprocess_text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</w:t>
      </w:r>
    </w:p>
    <w:p w14:paraId="23111EEE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62DC5565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# Function to perform n-gram analysis</w:t>
      </w:r>
    </w:p>
    <w:p w14:paraId="39C4E1BA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def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gram_</w:t>
      </w:r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analysi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ext_data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, n):</w:t>
      </w:r>
    </w:p>
    <w:p w14:paraId="511474D6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vectorizer = </w:t>
      </w:r>
      <w:proofErr w:type="spellStart"/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ountVectorizer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gram_range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=(n, n))</w:t>
      </w:r>
    </w:p>
    <w:p w14:paraId="18D30E89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gram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=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vectorizer.fit_transform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ext_data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</w:t>
      </w:r>
    </w:p>
    <w:p w14:paraId="73E15A9C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gram_count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=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grams.sum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axis=0</w:t>
      </w:r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.A</w:t>
      </w:r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1</w:t>
      </w:r>
    </w:p>
    <w:p w14:paraId="275DFF65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gram_feature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=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vectorizer.get_feature_names_</w:t>
      </w:r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out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</w:t>
      </w:r>
    </w:p>
    <w:p w14:paraId="5C1B8EBF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gram_freq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= </w:t>
      </w:r>
      <w:proofErr w:type="spellStart"/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ict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zip(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gram_feature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,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gram_count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)</w:t>
      </w:r>
    </w:p>
    <w:p w14:paraId="2840130D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</w:t>
      </w:r>
    </w:p>
    <w:p w14:paraId="3D278F26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return Counter(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gram_freq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</w:t>
      </w:r>
    </w:p>
    <w:p w14:paraId="31AB6BD7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1854D214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# Perform unigram, bigram, and trigram analysis</w:t>
      </w:r>
    </w:p>
    <w:p w14:paraId="090BFADF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unigrams =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gram_analysi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f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['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leaned_review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'], 1)</w:t>
      </w:r>
    </w:p>
    <w:p w14:paraId="2BA3F9EE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bigrams =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gram_analysi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f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['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leaned_review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'], 2)</w:t>
      </w:r>
    </w:p>
    <w:p w14:paraId="4CB7ECC9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trigrams =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gram_analysi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df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['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leaned_review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'], 3)</w:t>
      </w:r>
    </w:p>
    <w:p w14:paraId="4703C63E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76D90F96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# Get the top 10 n-grams for each analysis</w:t>
      </w:r>
    </w:p>
    <w:p w14:paraId="0037F03F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def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et_top_</w:t>
      </w:r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gram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gram_counter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,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op_n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=10):</w:t>
      </w:r>
    </w:p>
    <w:p w14:paraId="7D085303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return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gram_</w:t>
      </w:r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ounter.most</w:t>
      </w:r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_common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op_n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</w:t>
      </w:r>
    </w:p>
    <w:p w14:paraId="436587C9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29170F40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op_unigram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=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et_top_ngram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unigrams)</w:t>
      </w:r>
    </w:p>
    <w:p w14:paraId="74B0CCEF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op_bigram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=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et_top_ngram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bigrams)</w:t>
      </w:r>
    </w:p>
    <w:p w14:paraId="3DB2DFFD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op_trigram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=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et_top_ngram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trigrams)</w:t>
      </w:r>
    </w:p>
    <w:p w14:paraId="1247CDCC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67AEB943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# Display the results</w:t>
      </w:r>
    </w:p>
    <w:p w14:paraId="35063B59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lastRenderedPageBreak/>
        <w:t>print(</w:t>
      </w:r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Top 10 Unigrams:")</w:t>
      </w:r>
    </w:p>
    <w:p w14:paraId="4B1F9069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for gram,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req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in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op_unigram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:</w:t>
      </w:r>
    </w:p>
    <w:p w14:paraId="14F3E623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print(f'{gram}: {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req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}')</w:t>
      </w:r>
    </w:p>
    <w:p w14:paraId="6BD085F5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39AFFF84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rint(</w:t>
      </w:r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\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Top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10 Bigrams:")</w:t>
      </w:r>
    </w:p>
    <w:p w14:paraId="2FEA3A01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for gram,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req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in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op_bigram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:</w:t>
      </w:r>
    </w:p>
    <w:p w14:paraId="47C0040A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print(f'{gram}: {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req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}')</w:t>
      </w:r>
    </w:p>
    <w:p w14:paraId="2C67DF02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27E30E5E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rint(</w:t>
      </w:r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\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Top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10 Trigrams:")</w:t>
      </w:r>
    </w:p>
    <w:p w14:paraId="4CAB004B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for gram,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req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in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op_trigram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:</w:t>
      </w:r>
    </w:p>
    <w:p w14:paraId="57371669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print(f'{gram}: {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req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}')</w:t>
      </w:r>
    </w:p>
    <w:p w14:paraId="776399D3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43113222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# Visualize the results</w:t>
      </w:r>
    </w:p>
    <w:p w14:paraId="05BD0D35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def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lot_</w:t>
      </w:r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gram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op_ngram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, title):</w:t>
      </w:r>
    </w:p>
    <w:p w14:paraId="40B06F57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labels, values = zip(*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op_ngram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</w:t>
      </w:r>
    </w:p>
    <w:p w14:paraId="4BAC2237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</w:t>
      </w:r>
      <w:proofErr w:type="spellStart"/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lt.figure</w:t>
      </w:r>
      <w:proofErr w:type="spellEnd"/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igsize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=(10, 5))</w:t>
      </w:r>
    </w:p>
    <w:p w14:paraId="25A96801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</w:t>
      </w:r>
      <w:proofErr w:type="spellStart"/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lt.bar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abels, values)</w:t>
      </w:r>
    </w:p>
    <w:p w14:paraId="6F07C7E6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</w:t>
      </w:r>
      <w:proofErr w:type="spellStart"/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lt.title</w:t>
      </w:r>
      <w:proofErr w:type="spellEnd"/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title)</w:t>
      </w:r>
    </w:p>
    <w:p w14:paraId="188CC515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</w:t>
      </w:r>
      <w:proofErr w:type="spellStart"/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lt.xticks</w:t>
      </w:r>
      <w:proofErr w:type="spellEnd"/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rotation=45, ha='right')</w:t>
      </w:r>
    </w:p>
    <w:p w14:paraId="6B717A49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</w:t>
      </w:r>
      <w:proofErr w:type="spellStart"/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lt.show</w:t>
      </w:r>
      <w:proofErr w:type="spellEnd"/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)</w:t>
      </w:r>
    </w:p>
    <w:p w14:paraId="7B6D438B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29C5239C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# Plot top n-grams for comparison</w:t>
      </w:r>
    </w:p>
    <w:p w14:paraId="0AF3D1BF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lot_</w:t>
      </w:r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gram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op_unigram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, "Top 10 Unigrams")</w:t>
      </w:r>
    </w:p>
    <w:p w14:paraId="46C23719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lot_</w:t>
      </w:r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gram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op_bigram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, "Top 10 Bigrams")</w:t>
      </w:r>
    </w:p>
    <w:p w14:paraId="23C88217" w14:textId="77777777" w:rsidR="00856D6C" w:rsidRPr="00856D6C" w:rsidRDefault="00856D6C" w:rsidP="00856D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right="1008"/>
        <w:jc w:val="both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lot_</w:t>
      </w:r>
      <w:proofErr w:type="gram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gram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proofErr w:type="gram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op_trigrams</w:t>
      </w:r>
      <w:proofErr w:type="spellEnd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, "Top 10 Trigrams")</w:t>
      </w:r>
    </w:p>
    <w:p w14:paraId="5E33752F" w14:textId="77777777" w:rsidR="00856D6C" w:rsidRPr="00856D6C" w:rsidRDefault="00856D6C" w:rsidP="00856D6C">
      <w:pPr>
        <w:spacing w:before="100" w:beforeAutospacing="1" w:after="100" w:afterAutospacing="1" w:line="240" w:lineRule="auto"/>
        <w:ind w:right="1008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56D6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Explanation:</w:t>
      </w:r>
    </w:p>
    <w:p w14:paraId="77237B31" w14:textId="77777777" w:rsidR="00856D6C" w:rsidRPr="00856D6C" w:rsidRDefault="00856D6C" w:rsidP="00856D6C">
      <w:pPr>
        <w:numPr>
          <w:ilvl w:val="0"/>
          <w:numId w:val="1"/>
        </w:numPr>
        <w:spacing w:before="100" w:beforeAutospacing="1" w:after="100" w:afterAutospacing="1" w:line="240" w:lineRule="auto"/>
        <w:ind w:right="1008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56D6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ataset Loading:</w:t>
      </w:r>
      <w:r w:rsidRPr="00856D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Load the Amazon reviews dataset using </w:t>
      </w: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andas</w:t>
      </w:r>
      <w:r w:rsidRPr="00856D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. This assumes the dataset is in a CSV file containing a column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eviewText</w:t>
      </w:r>
      <w:proofErr w:type="spellEnd"/>
      <w:r w:rsidRPr="00856D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ith the reviews.</w:t>
      </w:r>
    </w:p>
    <w:p w14:paraId="2739EEF4" w14:textId="77777777" w:rsidR="00856D6C" w:rsidRPr="00856D6C" w:rsidRDefault="00856D6C" w:rsidP="00856D6C">
      <w:pPr>
        <w:numPr>
          <w:ilvl w:val="0"/>
          <w:numId w:val="1"/>
        </w:numPr>
        <w:spacing w:before="100" w:beforeAutospacing="1" w:after="100" w:afterAutospacing="1" w:line="240" w:lineRule="auto"/>
        <w:ind w:right="1008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56D6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reprocessing:</w:t>
      </w:r>
      <w:r w:rsidRPr="00856D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ext is cleaned by removing non-alphabetic characters, converting to lowercase, and removing </w:t>
      </w:r>
      <w:proofErr w:type="spellStart"/>
      <w:r w:rsidRPr="00856D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topwords</w:t>
      </w:r>
      <w:proofErr w:type="spellEnd"/>
      <w:r w:rsidRPr="00856D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7490CCB2" w14:textId="77777777" w:rsidR="00856D6C" w:rsidRPr="00856D6C" w:rsidRDefault="00856D6C" w:rsidP="00856D6C">
      <w:pPr>
        <w:numPr>
          <w:ilvl w:val="0"/>
          <w:numId w:val="1"/>
        </w:numPr>
        <w:spacing w:before="100" w:beforeAutospacing="1" w:after="100" w:afterAutospacing="1" w:line="240" w:lineRule="auto"/>
        <w:ind w:right="1008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56D6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N-gram Analysis:</w:t>
      </w:r>
      <w:r w:rsidRPr="00856D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Using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ountVectorizer</w:t>
      </w:r>
      <w:proofErr w:type="spellEnd"/>
      <w:r w:rsidRPr="00856D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rom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klearn</w:t>
      </w:r>
      <w:proofErr w:type="spellEnd"/>
      <w:r w:rsidRPr="00856D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unigrams, bigrams, and trigrams are extracted. The </w:t>
      </w:r>
      <w:proofErr w:type="spellStart"/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gram_range</w:t>
      </w:r>
      <w:proofErr w:type="spellEnd"/>
      <w:r w:rsidRPr="00856D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s set to </w:t>
      </w: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n, n)</w:t>
      </w:r>
      <w:r w:rsidRPr="00856D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perform the specific n-gram analysis (e.g., 1 for unigrams, 2 for bigrams, etc.).</w:t>
      </w:r>
    </w:p>
    <w:p w14:paraId="7209C27F" w14:textId="77777777" w:rsidR="00856D6C" w:rsidRPr="00856D6C" w:rsidRDefault="00856D6C" w:rsidP="00856D6C">
      <w:pPr>
        <w:numPr>
          <w:ilvl w:val="0"/>
          <w:numId w:val="1"/>
        </w:numPr>
        <w:spacing w:before="100" w:beforeAutospacing="1" w:after="100" w:afterAutospacing="1" w:line="240" w:lineRule="auto"/>
        <w:ind w:right="1008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56D6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requency Calculation:</w:t>
      </w:r>
      <w:r w:rsidRPr="00856D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total frequency of each n-gram is calculated and stored in a dictionary using </w:t>
      </w:r>
      <w:r w:rsidRPr="00856D6C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ounter</w:t>
      </w:r>
      <w:r w:rsidRPr="00856D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7B776976" w14:textId="77777777" w:rsidR="00856D6C" w:rsidRPr="00856D6C" w:rsidRDefault="00856D6C" w:rsidP="00856D6C">
      <w:pPr>
        <w:numPr>
          <w:ilvl w:val="0"/>
          <w:numId w:val="1"/>
        </w:numPr>
        <w:spacing w:before="100" w:beforeAutospacing="1" w:after="100" w:afterAutospacing="1" w:line="240" w:lineRule="auto"/>
        <w:ind w:right="1008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56D6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op N-grams:</w:t>
      </w:r>
      <w:r w:rsidRPr="00856D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most frequent unigrams, bigrams, and trigrams are displayed.</w:t>
      </w:r>
    </w:p>
    <w:p w14:paraId="2F15C04A" w14:textId="77777777" w:rsidR="00856D6C" w:rsidRPr="00856D6C" w:rsidRDefault="00856D6C" w:rsidP="00856D6C">
      <w:pPr>
        <w:numPr>
          <w:ilvl w:val="0"/>
          <w:numId w:val="1"/>
        </w:numPr>
        <w:spacing w:before="100" w:beforeAutospacing="1" w:after="100" w:afterAutospacing="1" w:line="240" w:lineRule="auto"/>
        <w:ind w:right="1008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56D6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Visualization:</w:t>
      </w:r>
      <w:r w:rsidRPr="00856D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Bar plots of the top 10 unigrams, bigrams, and trigrams are created to visually compare the n-gram distributions.</w:t>
      </w:r>
    </w:p>
    <w:p w14:paraId="707EAA6D" w14:textId="77777777" w:rsidR="00856D6C" w:rsidRPr="00856D6C" w:rsidRDefault="00856D6C" w:rsidP="00856D6C">
      <w:pPr>
        <w:spacing w:before="100" w:beforeAutospacing="1" w:after="100" w:afterAutospacing="1" w:line="240" w:lineRule="auto"/>
        <w:ind w:right="1008"/>
        <w:jc w:val="both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856D6C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Results:</w:t>
      </w:r>
    </w:p>
    <w:p w14:paraId="465D05BE" w14:textId="77777777" w:rsidR="00856D6C" w:rsidRDefault="00856D6C" w:rsidP="00856D6C">
      <w:pPr>
        <w:spacing w:before="100" w:beforeAutospacing="1" w:after="100" w:afterAutospacing="1" w:line="240" w:lineRule="auto"/>
        <w:ind w:right="1008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56D6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 program will output and plot the top 10 unigrams, bigrams, and trigrams from the Amazon review dataset. This allows you to observe how the frequency and relevance of words/phrases change as you move from unigrams to trigrams.</w:t>
      </w:r>
    </w:p>
    <w:p w14:paraId="0B6DF213" w14:textId="77777777" w:rsidR="00856D6C" w:rsidRDefault="00856D6C" w:rsidP="00856D6C">
      <w:pPr>
        <w:spacing w:before="100" w:beforeAutospacing="1" w:after="100" w:afterAutospacing="1" w:line="240" w:lineRule="auto"/>
        <w:ind w:right="1008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6F7270D5" w14:textId="77777777" w:rsidR="00856D6C" w:rsidRPr="00856D6C" w:rsidRDefault="00856D6C" w:rsidP="00856D6C">
      <w:pPr>
        <w:spacing w:before="100" w:beforeAutospacing="1" w:after="100" w:afterAutospacing="1" w:line="240" w:lineRule="auto"/>
        <w:ind w:right="1008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36575CFD" w14:textId="77777777" w:rsidR="0025504E" w:rsidRDefault="0025504E" w:rsidP="00856D6C">
      <w:pPr>
        <w:ind w:right="1008"/>
        <w:jc w:val="both"/>
      </w:pPr>
    </w:p>
    <w:sectPr w:rsidR="0025504E" w:rsidSect="0062334D">
      <w:pgSz w:w="12240" w:h="15840" w:code="1"/>
      <w:pgMar w:top="860" w:right="0" w:bottom="760" w:left="600" w:header="635" w:footer="567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2D31253"/>
    <w:multiLevelType w:val="multilevel"/>
    <w:tmpl w:val="7E60B8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880309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5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0MDO3MDc0MrQwsDRW0lEKTi0uzszPAykwrAUA/yt7KCwAAAA="/>
  </w:docVars>
  <w:rsids>
    <w:rsidRoot w:val="00856D6C"/>
    <w:rsid w:val="0025504E"/>
    <w:rsid w:val="0060023C"/>
    <w:rsid w:val="0062334D"/>
    <w:rsid w:val="006D313D"/>
    <w:rsid w:val="00856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852BD"/>
  <w15:chartTrackingRefBased/>
  <w15:docId w15:val="{FE92F03F-6132-48F6-9AF3-40DED2E6A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56D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paragraph" w:styleId="Heading6">
    <w:name w:val="heading 6"/>
    <w:basedOn w:val="Normal"/>
    <w:link w:val="Heading6Char"/>
    <w:uiPriority w:val="9"/>
    <w:qFormat/>
    <w:rsid w:val="00856D6C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kern w:val="0"/>
      <w:sz w:val="15"/>
      <w:szCs w:val="15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56D6C"/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rsid w:val="00856D6C"/>
    <w:rPr>
      <w:rFonts w:ascii="Times New Roman" w:eastAsia="Times New Roman" w:hAnsi="Times New Roman" w:cs="Times New Roman"/>
      <w:b/>
      <w:bCs/>
      <w:kern w:val="0"/>
      <w:sz w:val="15"/>
      <w:szCs w:val="15"/>
      <w:lang w:eastAsia="en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856D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856D6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56D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56D6C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ljs-keyword">
    <w:name w:val="hljs-keyword"/>
    <w:basedOn w:val="DefaultParagraphFont"/>
    <w:rsid w:val="00856D6C"/>
  </w:style>
  <w:style w:type="character" w:customStyle="1" w:styleId="hljs-comment">
    <w:name w:val="hljs-comment"/>
    <w:basedOn w:val="DefaultParagraphFont"/>
    <w:rsid w:val="00856D6C"/>
  </w:style>
  <w:style w:type="character" w:customStyle="1" w:styleId="hljs-string">
    <w:name w:val="hljs-string"/>
    <w:basedOn w:val="DefaultParagraphFont"/>
    <w:rsid w:val="00856D6C"/>
  </w:style>
  <w:style w:type="character" w:customStyle="1" w:styleId="hljs-builtin">
    <w:name w:val="hljs-built_in"/>
    <w:basedOn w:val="DefaultParagraphFont"/>
    <w:rsid w:val="00856D6C"/>
  </w:style>
  <w:style w:type="character" w:customStyle="1" w:styleId="hljs-title">
    <w:name w:val="hljs-title"/>
    <w:basedOn w:val="DefaultParagraphFont"/>
    <w:rsid w:val="00856D6C"/>
  </w:style>
  <w:style w:type="character" w:customStyle="1" w:styleId="hljs-params">
    <w:name w:val="hljs-params"/>
    <w:basedOn w:val="DefaultParagraphFont"/>
    <w:rsid w:val="00856D6C"/>
  </w:style>
  <w:style w:type="character" w:customStyle="1" w:styleId="hljs-number">
    <w:name w:val="hljs-number"/>
    <w:basedOn w:val="DefaultParagraphFont"/>
    <w:rsid w:val="00856D6C"/>
  </w:style>
  <w:style w:type="character" w:customStyle="1" w:styleId="hljs-subst">
    <w:name w:val="hljs-subst"/>
    <w:basedOn w:val="DefaultParagraphFont"/>
    <w:rsid w:val="00856D6C"/>
  </w:style>
  <w:style w:type="character" w:styleId="Strong">
    <w:name w:val="Strong"/>
    <w:basedOn w:val="DefaultParagraphFont"/>
    <w:uiPriority w:val="22"/>
    <w:qFormat/>
    <w:rsid w:val="00856D6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8936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47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48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82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475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1782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5706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5368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1049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05301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709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29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122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627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1832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6202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4224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24347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07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687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754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6544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4343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27121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7540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090406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096641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7402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6910320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94</Words>
  <Characters>3389</Characters>
  <Application>Microsoft Office Word</Application>
  <DocSecurity>0</DocSecurity>
  <Lines>28</Lines>
  <Paragraphs>7</Paragraphs>
  <ScaleCrop>false</ScaleCrop>
  <Company/>
  <LinksUpToDate>false</LinksUpToDate>
  <CharactersWithSpaces>3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diya Jain</dc:creator>
  <cp:keywords/>
  <dc:description/>
  <cp:lastModifiedBy>Bindiya Jain</cp:lastModifiedBy>
  <cp:revision>1</cp:revision>
  <dcterms:created xsi:type="dcterms:W3CDTF">2024-09-18T04:19:00Z</dcterms:created>
  <dcterms:modified xsi:type="dcterms:W3CDTF">2024-09-18T04:21:00Z</dcterms:modified>
</cp:coreProperties>
</file>